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288F2B" w14:textId="77777777" w:rsidR="00102604" w:rsidRDefault="00102604" w:rsidP="00102604">
      <w:r>
        <w:rPr>
          <w:rFonts w:hint="eastAsia"/>
        </w:rPr>
        <w:t>起始区域：颜色 RGB</w:t>
      </w:r>
      <w:r>
        <w:t xml:space="preserve"> 43</w:t>
      </w:r>
      <w:r>
        <w:rPr>
          <w:rFonts w:hint="eastAsia"/>
        </w:rPr>
        <w:t>,</w:t>
      </w:r>
      <w:r>
        <w:t xml:space="preserve"> 230</w:t>
      </w:r>
      <w:r>
        <w:rPr>
          <w:rFonts w:hint="eastAsia"/>
        </w:rPr>
        <w:t>,</w:t>
      </w:r>
      <w:r>
        <w:t xml:space="preserve"> 55</w:t>
      </w:r>
    </w:p>
    <w:p w14:paraId="480957DC" w14:textId="77777777" w:rsidR="00102604" w:rsidRDefault="00102604" w:rsidP="00102604">
      <w:pPr>
        <w:rPr>
          <w:rFonts w:hint="eastAsia"/>
        </w:rPr>
      </w:pPr>
      <w:r>
        <w:rPr>
          <w:rFonts w:hint="eastAsia"/>
        </w:rPr>
        <w:t>结束区域：颜色 RGB</w:t>
      </w:r>
      <w:r>
        <w:t xml:space="preserve"> 255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1</w:t>
      </w:r>
      <w:r>
        <w:t>1</w:t>
      </w:r>
      <w:r>
        <w:rPr>
          <w:rFonts w:hint="eastAsia"/>
        </w:rPr>
        <w:t>,</w:t>
      </w:r>
      <w:r>
        <w:t xml:space="preserve"> 35</w:t>
      </w:r>
    </w:p>
    <w:p w14:paraId="2447AF9B" w14:textId="77777777" w:rsidR="00102604" w:rsidRPr="00102604" w:rsidRDefault="00102604" w:rsidP="00102604">
      <w:pPr>
        <w:rPr>
          <w:rFonts w:ascii="Times New Roman" w:hAnsi="Times New Roman" w:cs="Times New Roman" w:hint="eastAsia"/>
          <w:b/>
          <w:bCs/>
          <w:sz w:val="28"/>
          <w:szCs w:val="28"/>
        </w:rPr>
      </w:pPr>
    </w:p>
    <w:p w14:paraId="1BE79A62" w14:textId="6E6142AC" w:rsidR="00DE7ED1" w:rsidRPr="00755157" w:rsidRDefault="00755157" w:rsidP="0075515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55157">
        <w:rPr>
          <w:rFonts w:ascii="Times New Roman" w:hAnsi="Times New Roman" w:cs="Times New Roman"/>
          <w:b/>
          <w:bCs/>
          <w:sz w:val="28"/>
          <w:szCs w:val="28"/>
        </w:rPr>
        <w:t>Task 1</w:t>
      </w:r>
    </w:p>
    <w:p w14:paraId="1CADA51D" w14:textId="297C7AD9" w:rsidR="00755157" w:rsidRDefault="00755157">
      <w:r>
        <w:rPr>
          <w:rFonts w:hint="eastAsia"/>
        </w:rPr>
        <w:t>线：宽度为2</w:t>
      </w:r>
      <w:r>
        <w:t>5</w:t>
      </w:r>
      <w:r>
        <w:rPr>
          <w:rFonts w:hint="eastAsia"/>
        </w:rPr>
        <w:t>cm，颜色为RGB</w:t>
      </w:r>
      <w:r w:rsidR="00EB5458">
        <w:t xml:space="preserve"> </w:t>
      </w:r>
      <w:r>
        <w:t>255</w:t>
      </w:r>
      <w:r>
        <w:rPr>
          <w:rFonts w:hint="eastAsia"/>
        </w:rPr>
        <w:t>,</w:t>
      </w:r>
      <w:r w:rsidR="00EB5458">
        <w:t xml:space="preserve"> </w:t>
      </w:r>
      <w:r>
        <w:t>255</w:t>
      </w:r>
      <w:r>
        <w:rPr>
          <w:rFonts w:hint="eastAsia"/>
        </w:rPr>
        <w:t>,</w:t>
      </w:r>
      <w:r w:rsidR="00EB5458">
        <w:t xml:space="preserve"> </w:t>
      </w:r>
      <w:r>
        <w:t>255</w:t>
      </w:r>
    </w:p>
    <w:p w14:paraId="2781AE33" w14:textId="3504AC6D" w:rsidR="00102604" w:rsidRDefault="00102604"/>
    <w:p w14:paraId="0F579988" w14:textId="4F7E6144" w:rsidR="00102604" w:rsidRPr="00D53494" w:rsidRDefault="00102604" w:rsidP="00102604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53494">
        <w:rPr>
          <w:rFonts w:ascii="Times New Roman" w:hAnsi="Times New Roman" w:cs="Times New Roman"/>
          <w:b/>
          <w:bCs/>
          <w:sz w:val="28"/>
          <w:szCs w:val="28"/>
        </w:rPr>
        <w:t>Task 2</w:t>
      </w:r>
    </w:p>
    <w:p w14:paraId="3E665CF9" w14:textId="1E776972" w:rsidR="00102604" w:rsidRDefault="00995BE4">
      <w:r>
        <w:rPr>
          <w:rFonts w:hint="eastAsia"/>
        </w:rPr>
        <w:t>橙色区域： RGB</w:t>
      </w:r>
      <w:r>
        <w:t xml:space="preserve"> 255</w:t>
      </w:r>
      <w:r>
        <w:rPr>
          <w:rFonts w:hint="eastAsia"/>
        </w:rPr>
        <w:t>，1</w:t>
      </w:r>
      <w:r>
        <w:t>79</w:t>
      </w:r>
      <w:r>
        <w:rPr>
          <w:rFonts w:hint="eastAsia"/>
        </w:rPr>
        <w:t>，7</w:t>
      </w:r>
      <w:r>
        <w:t>3</w:t>
      </w:r>
      <w:bookmarkStart w:id="0" w:name="_GoBack"/>
      <w:bookmarkEnd w:id="0"/>
    </w:p>
    <w:p w14:paraId="2153A4BE" w14:textId="20E3D362" w:rsidR="00102604" w:rsidRDefault="00102604"/>
    <w:p w14:paraId="5F311F95" w14:textId="77777777" w:rsidR="00102604" w:rsidRDefault="00102604" w:rsidP="00102604">
      <w:pPr>
        <w:rPr>
          <w:rFonts w:hint="eastAsia"/>
        </w:rPr>
      </w:pPr>
    </w:p>
    <w:sectPr w:rsidR="0010260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ACD15C" w14:textId="77777777" w:rsidR="005877D7" w:rsidRDefault="005877D7" w:rsidP="00755157">
      <w:r>
        <w:separator/>
      </w:r>
    </w:p>
  </w:endnote>
  <w:endnote w:type="continuationSeparator" w:id="0">
    <w:p w14:paraId="32B397D7" w14:textId="77777777" w:rsidR="005877D7" w:rsidRDefault="005877D7" w:rsidP="007551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7030EC" w14:textId="77777777" w:rsidR="005877D7" w:rsidRDefault="005877D7" w:rsidP="00755157">
      <w:r>
        <w:separator/>
      </w:r>
    </w:p>
  </w:footnote>
  <w:footnote w:type="continuationSeparator" w:id="0">
    <w:p w14:paraId="14E38940" w14:textId="77777777" w:rsidR="005877D7" w:rsidRDefault="005877D7" w:rsidP="0075515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1NbcwszAwNQciMyUdpeDU4uLM/DyQAsNaAP3ItI8sAAAA"/>
  </w:docVars>
  <w:rsids>
    <w:rsidRoot w:val="001A545F"/>
    <w:rsid w:val="00102604"/>
    <w:rsid w:val="001A545F"/>
    <w:rsid w:val="005877D7"/>
    <w:rsid w:val="00755157"/>
    <w:rsid w:val="00995BE4"/>
    <w:rsid w:val="00D53494"/>
    <w:rsid w:val="00DE7ED1"/>
    <w:rsid w:val="00EB54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6769FC"/>
  <w15:chartTrackingRefBased/>
  <w15:docId w15:val="{96A714CA-3169-4E0D-AF23-226FB59A8A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5515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5515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5515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5515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7</Words>
  <Characters>101</Characters>
  <Application>Microsoft Office Word</Application>
  <DocSecurity>0</DocSecurity>
  <Lines>1</Lines>
  <Paragraphs>1</Paragraphs>
  <ScaleCrop>false</ScaleCrop>
  <Company/>
  <LinksUpToDate>false</LinksUpToDate>
  <CharactersWithSpaces>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绫 清隆</dc:creator>
  <cp:keywords/>
  <dc:description/>
  <cp:lastModifiedBy>绫 清隆</cp:lastModifiedBy>
  <cp:revision>6</cp:revision>
  <dcterms:created xsi:type="dcterms:W3CDTF">2020-04-05T10:57:00Z</dcterms:created>
  <dcterms:modified xsi:type="dcterms:W3CDTF">2020-04-05T11:04:00Z</dcterms:modified>
</cp:coreProperties>
</file>